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2"/>
        <w:gridCol w:w="376"/>
        <w:gridCol w:w="1684"/>
        <w:gridCol w:w="1745"/>
        <w:gridCol w:w="1333"/>
        <w:gridCol w:w="1318"/>
        <w:gridCol w:w="622"/>
      </w:tblGrid>
      <w:tr w:rsidR="00E92C1C" w:rsidRPr="00E92C1C" w14:paraId="13151FB1" w14:textId="77777777" w:rsidTr="00E92C1C">
        <w:tc>
          <w:tcPr>
            <w:tcW w:w="2272" w:type="dxa"/>
          </w:tcPr>
          <w:p w14:paraId="16E08EEB" w14:textId="0C4769B9" w:rsidR="00E92C1C" w:rsidRPr="00E92C1C" w:rsidRDefault="00E92C1C">
            <w:pPr>
              <w:rPr>
                <w:rFonts w:ascii="Arial" w:hAnsi="Arial" w:cs="Arial"/>
                <w:b/>
                <w:bCs/>
              </w:rPr>
            </w:pPr>
            <w:r w:rsidRPr="00E92C1C">
              <w:rPr>
                <w:rFonts w:ascii="Arial" w:hAnsi="Arial" w:cs="Arial"/>
                <w:b/>
                <w:bCs/>
              </w:rPr>
              <w:t>Function</w:t>
            </w:r>
          </w:p>
        </w:tc>
        <w:tc>
          <w:tcPr>
            <w:tcW w:w="376" w:type="dxa"/>
          </w:tcPr>
          <w:p w14:paraId="3FD77A2E" w14:textId="535B919B" w:rsidR="00E92C1C" w:rsidRPr="00E92C1C" w:rsidRDefault="00E92C1C">
            <w:pPr>
              <w:rPr>
                <w:rFonts w:ascii="Arial" w:hAnsi="Arial" w:cs="Arial"/>
                <w:b/>
                <w:bCs/>
              </w:rPr>
            </w:pPr>
            <w:r w:rsidRPr="00E92C1C">
              <w:rPr>
                <w:rFonts w:ascii="Arial" w:hAnsi="Arial" w:cs="Arial"/>
                <w:b/>
                <w:bCs/>
              </w:rPr>
              <w:t>#</w:t>
            </w:r>
          </w:p>
        </w:tc>
        <w:tc>
          <w:tcPr>
            <w:tcW w:w="1684" w:type="dxa"/>
          </w:tcPr>
          <w:p w14:paraId="48770204" w14:textId="462AB503" w:rsidR="00E92C1C" w:rsidRPr="00E92C1C" w:rsidRDefault="00E92C1C">
            <w:pPr>
              <w:rPr>
                <w:rFonts w:ascii="Arial" w:hAnsi="Arial" w:cs="Arial"/>
                <w:b/>
                <w:bCs/>
              </w:rPr>
            </w:pPr>
            <w:r w:rsidRPr="00E92C1C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1745" w:type="dxa"/>
          </w:tcPr>
          <w:p w14:paraId="18951BFD" w14:textId="77AB5175" w:rsidR="00E92C1C" w:rsidRPr="00E92C1C" w:rsidRDefault="00E92C1C">
            <w:pPr>
              <w:rPr>
                <w:rFonts w:ascii="Arial" w:hAnsi="Arial" w:cs="Arial"/>
                <w:b/>
                <w:bCs/>
              </w:rPr>
            </w:pPr>
            <w:r w:rsidRPr="00E92C1C">
              <w:rPr>
                <w:rFonts w:ascii="Arial" w:hAnsi="Arial" w:cs="Arial"/>
                <w:b/>
                <w:bCs/>
                <w:sz w:val="20"/>
                <w:szCs w:val="20"/>
              </w:rPr>
              <w:t>Sample Input Data</w:t>
            </w:r>
          </w:p>
        </w:tc>
        <w:tc>
          <w:tcPr>
            <w:tcW w:w="1333" w:type="dxa"/>
          </w:tcPr>
          <w:p w14:paraId="2B5F65CB" w14:textId="0230FCC8" w:rsidR="00E92C1C" w:rsidRPr="00E92C1C" w:rsidRDefault="00E92C1C">
            <w:pPr>
              <w:rPr>
                <w:rFonts w:ascii="Arial" w:hAnsi="Arial" w:cs="Arial"/>
                <w:b/>
                <w:bCs/>
              </w:rPr>
            </w:pPr>
            <w:r w:rsidRPr="00E92C1C">
              <w:rPr>
                <w:rFonts w:ascii="Arial" w:hAnsi="Arial" w:cs="Arial"/>
                <w:b/>
                <w:bCs/>
              </w:rPr>
              <w:t>Expected Output</w:t>
            </w:r>
          </w:p>
        </w:tc>
        <w:tc>
          <w:tcPr>
            <w:tcW w:w="1318" w:type="dxa"/>
          </w:tcPr>
          <w:p w14:paraId="05D0EF05" w14:textId="0AF908F8" w:rsidR="00E92C1C" w:rsidRPr="00E92C1C" w:rsidRDefault="00E92C1C">
            <w:pPr>
              <w:rPr>
                <w:rFonts w:ascii="Arial" w:hAnsi="Arial" w:cs="Arial"/>
                <w:b/>
                <w:bCs/>
              </w:rPr>
            </w:pPr>
            <w:r w:rsidRPr="00E92C1C">
              <w:rPr>
                <w:rFonts w:ascii="Arial" w:hAnsi="Arial" w:cs="Arial"/>
                <w:b/>
                <w:bCs/>
              </w:rPr>
              <w:t>Actual Output</w:t>
            </w:r>
          </w:p>
        </w:tc>
        <w:tc>
          <w:tcPr>
            <w:tcW w:w="622" w:type="dxa"/>
          </w:tcPr>
          <w:p w14:paraId="3B6E573A" w14:textId="2F39C22D" w:rsidR="00E92C1C" w:rsidRPr="00E92C1C" w:rsidRDefault="00E92C1C">
            <w:pPr>
              <w:rPr>
                <w:rFonts w:ascii="Arial" w:hAnsi="Arial" w:cs="Arial"/>
                <w:b/>
                <w:bCs/>
              </w:rPr>
            </w:pPr>
            <w:r w:rsidRPr="00E92C1C">
              <w:rPr>
                <w:rFonts w:ascii="Arial" w:hAnsi="Arial" w:cs="Arial"/>
                <w:b/>
                <w:bCs/>
              </w:rPr>
              <w:t>P/F</w:t>
            </w:r>
          </w:p>
        </w:tc>
      </w:tr>
      <w:tr w:rsidR="00E92C1C" w:rsidRPr="00E92C1C" w14:paraId="4536B2BD" w14:textId="77777777" w:rsidTr="00E92C1C">
        <w:tc>
          <w:tcPr>
            <w:tcW w:w="2272" w:type="dxa"/>
          </w:tcPr>
          <w:p w14:paraId="2C6D980D" w14:textId="4BA71AAF" w:rsidR="00E92C1C" w:rsidRPr="00E92C1C" w:rsidRDefault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logIn</w:t>
            </w:r>
            <w:proofErr w:type="spellEnd"/>
          </w:p>
        </w:tc>
        <w:tc>
          <w:tcPr>
            <w:tcW w:w="376" w:type="dxa"/>
          </w:tcPr>
          <w:p w14:paraId="036F00E5" w14:textId="5C4FD3A9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84" w:type="dxa"/>
          </w:tcPr>
          <w:p w14:paraId="54820052" w14:textId="739A6816" w:rsidR="00E92C1C" w:rsidRPr="00E92C1C" w:rsidRDefault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UserID</w:t>
            </w:r>
            <w:proofErr w:type="spellEnd"/>
            <w:r>
              <w:rPr>
                <w:rFonts w:ascii="Arial" w:hAnsi="Arial" w:cs="Arial"/>
              </w:rPr>
              <w:t xml:space="preserve"> and </w:t>
            </w:r>
            <w:proofErr w:type="spellStart"/>
            <w:r>
              <w:rPr>
                <w:rFonts w:ascii="Arial" w:hAnsi="Arial" w:cs="Arial"/>
              </w:rPr>
              <w:t>tempPass</w:t>
            </w:r>
            <w:proofErr w:type="spellEnd"/>
            <w:r>
              <w:rPr>
                <w:rFonts w:ascii="Arial" w:hAnsi="Arial" w:cs="Arial"/>
              </w:rPr>
              <w:t xml:space="preserve"> are found in the user array </w:t>
            </w:r>
          </w:p>
        </w:tc>
        <w:tc>
          <w:tcPr>
            <w:tcW w:w="1745" w:type="dxa"/>
          </w:tcPr>
          <w:p w14:paraId="6F50BED0" w14:textId="32ED3AB6" w:rsidR="00E92C1C" w:rsidRDefault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tempUser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4CC1A3D8" w14:textId="2A547A69" w:rsid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</w:p>
          <w:p w14:paraId="792F5F58" w14:textId="77777777" w:rsidR="00E92C1C" w:rsidRDefault="00E92C1C">
            <w:pPr>
              <w:rPr>
                <w:rFonts w:ascii="Arial" w:hAnsi="Arial" w:cs="Arial"/>
              </w:rPr>
            </w:pPr>
          </w:p>
          <w:p w14:paraId="51E7CDED" w14:textId="77777777" w:rsidR="00E92C1C" w:rsidRDefault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tempPass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1A532D4C" w14:textId="07B6EA53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</w:p>
        </w:tc>
        <w:tc>
          <w:tcPr>
            <w:tcW w:w="1333" w:type="dxa"/>
          </w:tcPr>
          <w:p w14:paraId="03FD787B" w14:textId="7B245F3A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18" w:type="dxa"/>
          </w:tcPr>
          <w:p w14:paraId="2E03BF2E" w14:textId="3D662357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2" w:type="dxa"/>
          </w:tcPr>
          <w:p w14:paraId="60CA1FE6" w14:textId="12669068" w:rsidR="00E92C1C" w:rsidRPr="005B5CDB" w:rsidRDefault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5FA7DC10" w14:textId="77777777" w:rsidTr="00E92C1C">
        <w:tc>
          <w:tcPr>
            <w:tcW w:w="2272" w:type="dxa"/>
          </w:tcPr>
          <w:p w14:paraId="5E73E3FC" w14:textId="77777777" w:rsidR="00E92C1C" w:rsidRPr="00E92C1C" w:rsidRDefault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1EFE26E5" w14:textId="7D77E311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684" w:type="dxa"/>
          </w:tcPr>
          <w:p w14:paraId="1726EBB2" w14:textId="3453AFAB" w:rsidR="00E92C1C" w:rsidRPr="00E92C1C" w:rsidRDefault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UserID</w:t>
            </w:r>
            <w:proofErr w:type="spellEnd"/>
            <w:r>
              <w:rPr>
                <w:rFonts w:ascii="Arial" w:hAnsi="Arial" w:cs="Arial"/>
              </w:rPr>
              <w:t xml:space="preserve"> is found in the user array but </w:t>
            </w:r>
            <w:proofErr w:type="spellStart"/>
            <w:r>
              <w:rPr>
                <w:rFonts w:ascii="Arial" w:hAnsi="Arial" w:cs="Arial"/>
              </w:rPr>
              <w:t>tempPass</w:t>
            </w:r>
            <w:proofErr w:type="spellEnd"/>
            <w:r>
              <w:rPr>
                <w:rFonts w:ascii="Arial" w:hAnsi="Arial" w:cs="Arial"/>
              </w:rPr>
              <w:t xml:space="preserve"> is not</w:t>
            </w:r>
          </w:p>
        </w:tc>
        <w:tc>
          <w:tcPr>
            <w:tcW w:w="1745" w:type="dxa"/>
          </w:tcPr>
          <w:p w14:paraId="5A328E65" w14:textId="77777777" w:rsidR="00E92C1C" w:rsidRDefault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User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6865E18C" w14:textId="77777777" w:rsid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</w:p>
          <w:p w14:paraId="0EA77C4A" w14:textId="77777777" w:rsidR="00E92C1C" w:rsidRDefault="00E92C1C">
            <w:pPr>
              <w:rPr>
                <w:rFonts w:ascii="Arial" w:hAnsi="Arial" w:cs="Arial"/>
              </w:rPr>
            </w:pPr>
          </w:p>
          <w:p w14:paraId="42DD5105" w14:textId="77777777" w:rsidR="00E92C1C" w:rsidRDefault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ass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4B2CD099" w14:textId="47A049BA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1333" w:type="dxa"/>
          </w:tcPr>
          <w:p w14:paraId="114B5B9F" w14:textId="6B395243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130694AB" w14:textId="1115D18C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7E82168B" w14:textId="0D14AF6B" w:rsidR="00E92C1C" w:rsidRPr="005B5CDB" w:rsidRDefault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713AED9D" w14:textId="77777777" w:rsidTr="00E92C1C">
        <w:tc>
          <w:tcPr>
            <w:tcW w:w="2272" w:type="dxa"/>
          </w:tcPr>
          <w:p w14:paraId="45B23E89" w14:textId="77777777" w:rsidR="00E92C1C" w:rsidRPr="00E92C1C" w:rsidRDefault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6215D6BF" w14:textId="7B4EF9DC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684" w:type="dxa"/>
          </w:tcPr>
          <w:p w14:paraId="7ADC5A70" w14:textId="37644F9B" w:rsidR="00E92C1C" w:rsidRPr="00E92C1C" w:rsidRDefault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UserID</w:t>
            </w:r>
            <w:proofErr w:type="spellEnd"/>
            <w:r>
              <w:rPr>
                <w:rFonts w:ascii="Arial" w:hAnsi="Arial" w:cs="Arial"/>
              </w:rPr>
              <w:t xml:space="preserve"> and </w:t>
            </w:r>
            <w:proofErr w:type="spellStart"/>
            <w:r>
              <w:rPr>
                <w:rFonts w:ascii="Arial" w:hAnsi="Arial" w:cs="Arial"/>
              </w:rPr>
              <w:t>tempPass</w:t>
            </w:r>
            <w:proofErr w:type="spellEnd"/>
            <w:r>
              <w:rPr>
                <w:rFonts w:ascii="Arial" w:hAnsi="Arial" w:cs="Arial"/>
              </w:rPr>
              <w:t xml:space="preserve"> are not found in the user array</w:t>
            </w:r>
          </w:p>
        </w:tc>
        <w:tc>
          <w:tcPr>
            <w:tcW w:w="1745" w:type="dxa"/>
          </w:tcPr>
          <w:p w14:paraId="3FF52816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User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3B0FA7FD" w14:textId="38F165DF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  <w:p w14:paraId="62AC6023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09F106A5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ass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728680F5" w14:textId="1FDDE4C5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33" w:type="dxa"/>
          </w:tcPr>
          <w:p w14:paraId="2D0E2407" w14:textId="1E9E1B5B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1288DF1C" w14:textId="328C37F8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27E4025A" w14:textId="484BEAA1" w:rsidR="00E92C1C" w:rsidRPr="005B5CDB" w:rsidRDefault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2E572198" w14:textId="77777777" w:rsidTr="00E92C1C">
        <w:tc>
          <w:tcPr>
            <w:tcW w:w="2272" w:type="dxa"/>
          </w:tcPr>
          <w:p w14:paraId="7CBAA5B4" w14:textId="74080751" w:rsidR="00E92C1C" w:rsidRPr="00E92C1C" w:rsidRDefault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checkProductID</w:t>
            </w:r>
            <w:proofErr w:type="spellEnd"/>
          </w:p>
        </w:tc>
        <w:tc>
          <w:tcPr>
            <w:tcW w:w="376" w:type="dxa"/>
          </w:tcPr>
          <w:p w14:paraId="1F73EC65" w14:textId="1FD46256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84" w:type="dxa"/>
          </w:tcPr>
          <w:p w14:paraId="3F6FCDB6" w14:textId="77777777" w:rsidR="00E92C1C" w:rsidRDefault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</w:p>
          <w:p w14:paraId="3D4097DD" w14:textId="09BA4740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found in the “Items.txt” file</w:t>
            </w:r>
          </w:p>
        </w:tc>
        <w:tc>
          <w:tcPr>
            <w:tcW w:w="1745" w:type="dxa"/>
          </w:tcPr>
          <w:p w14:paraId="7BFCF28A" w14:textId="31F18D52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720EC376" w14:textId="40F85779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</w:p>
        </w:tc>
        <w:tc>
          <w:tcPr>
            <w:tcW w:w="1333" w:type="dxa"/>
          </w:tcPr>
          <w:p w14:paraId="3B6D7F54" w14:textId="12409BBF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18" w:type="dxa"/>
          </w:tcPr>
          <w:p w14:paraId="72BA7DEC" w14:textId="53A3993F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2" w:type="dxa"/>
          </w:tcPr>
          <w:p w14:paraId="777DC0B7" w14:textId="463ADBD4" w:rsidR="00E92C1C" w:rsidRPr="005B5CDB" w:rsidRDefault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0FC35955" w14:textId="77777777" w:rsidTr="00E92C1C">
        <w:tc>
          <w:tcPr>
            <w:tcW w:w="2272" w:type="dxa"/>
          </w:tcPr>
          <w:p w14:paraId="5FB09A76" w14:textId="77777777" w:rsidR="00E92C1C" w:rsidRPr="00E92C1C" w:rsidRDefault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15227D55" w14:textId="764D7C68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684" w:type="dxa"/>
          </w:tcPr>
          <w:p w14:paraId="26EA9FB1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</w:p>
          <w:p w14:paraId="672EDEE6" w14:textId="20A1BAEA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not found in the “Items.txt” file</w:t>
            </w:r>
          </w:p>
        </w:tc>
        <w:tc>
          <w:tcPr>
            <w:tcW w:w="1745" w:type="dxa"/>
          </w:tcPr>
          <w:p w14:paraId="641D1E71" w14:textId="77777777" w:rsidR="00E92C1C" w:rsidRDefault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0C2A002A" w14:textId="572B10AC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333" w:type="dxa"/>
          </w:tcPr>
          <w:p w14:paraId="4255003B" w14:textId="2A2B6AA1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51F6C162" w14:textId="5EA67BA7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0265A04D" w14:textId="33E2955A" w:rsidR="00E92C1C" w:rsidRPr="005B5CDB" w:rsidRDefault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79F5F27C" w14:textId="77777777" w:rsidTr="00E92C1C">
        <w:tc>
          <w:tcPr>
            <w:tcW w:w="2272" w:type="dxa"/>
          </w:tcPr>
          <w:p w14:paraId="5446BD90" w14:textId="77777777" w:rsidR="00E92C1C" w:rsidRPr="00E92C1C" w:rsidRDefault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38E32A2F" w14:textId="15AA8F54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684" w:type="dxa"/>
          </w:tcPr>
          <w:p w14:paraId="28F04D29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</w:p>
          <w:p w14:paraId="7DD623FD" w14:textId="25CCE76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not found in the “Items.txt” file</w:t>
            </w:r>
          </w:p>
        </w:tc>
        <w:tc>
          <w:tcPr>
            <w:tcW w:w="1745" w:type="dxa"/>
          </w:tcPr>
          <w:p w14:paraId="6B962185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1B2F95BA" w14:textId="6FF6AF51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1</w:t>
            </w:r>
          </w:p>
        </w:tc>
        <w:tc>
          <w:tcPr>
            <w:tcW w:w="1333" w:type="dxa"/>
          </w:tcPr>
          <w:p w14:paraId="0B8FBAF1" w14:textId="65B0A611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24037623" w14:textId="44DFCCE4" w:rsidR="00E92C1C" w:rsidRPr="00E92C1C" w:rsidRDefault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33D7D43D" w14:textId="58C42430" w:rsidR="00E92C1C" w:rsidRPr="005B5CDB" w:rsidRDefault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6415A339" w14:textId="77777777" w:rsidTr="00E92C1C">
        <w:tc>
          <w:tcPr>
            <w:tcW w:w="2272" w:type="dxa"/>
          </w:tcPr>
          <w:p w14:paraId="6B648671" w14:textId="577B3078" w:rsidR="00E92C1C" w:rsidRP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checkProductIDarray</w:t>
            </w:r>
            <w:proofErr w:type="spellEnd"/>
          </w:p>
        </w:tc>
        <w:tc>
          <w:tcPr>
            <w:tcW w:w="376" w:type="dxa"/>
          </w:tcPr>
          <w:p w14:paraId="0A867F96" w14:textId="4B495292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84" w:type="dxa"/>
          </w:tcPr>
          <w:p w14:paraId="287C5FD2" w14:textId="05C93AFB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ID</w:t>
            </w:r>
            <w:proofErr w:type="spellEnd"/>
          </w:p>
          <w:p w14:paraId="64D94B92" w14:textId="63E93C9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found in the items array</w:t>
            </w:r>
          </w:p>
        </w:tc>
        <w:tc>
          <w:tcPr>
            <w:tcW w:w="1745" w:type="dxa"/>
          </w:tcPr>
          <w:p w14:paraId="70797F92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7F351513" w14:textId="00200811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</w:p>
        </w:tc>
        <w:tc>
          <w:tcPr>
            <w:tcW w:w="1333" w:type="dxa"/>
          </w:tcPr>
          <w:p w14:paraId="32766F77" w14:textId="2D0D1E08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049F01EC" w14:textId="75BD9836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63197E78" w14:textId="45F89D52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09D75D40" w14:textId="77777777" w:rsidTr="00E92C1C">
        <w:tc>
          <w:tcPr>
            <w:tcW w:w="2272" w:type="dxa"/>
          </w:tcPr>
          <w:p w14:paraId="4DEDC9B9" w14:textId="77777777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36609606" w14:textId="167BC93D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684" w:type="dxa"/>
          </w:tcPr>
          <w:p w14:paraId="6B1E6943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ID</w:t>
            </w:r>
            <w:proofErr w:type="spellEnd"/>
          </w:p>
          <w:p w14:paraId="32683986" w14:textId="5E60A5D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not found in the items array</w:t>
            </w:r>
          </w:p>
        </w:tc>
        <w:tc>
          <w:tcPr>
            <w:tcW w:w="1745" w:type="dxa"/>
          </w:tcPr>
          <w:p w14:paraId="6DB826B5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63739F3F" w14:textId="4CB1D860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1333" w:type="dxa"/>
          </w:tcPr>
          <w:p w14:paraId="65B11E5C" w14:textId="2F441DAA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18" w:type="dxa"/>
          </w:tcPr>
          <w:p w14:paraId="56E68D88" w14:textId="642C15DD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2" w:type="dxa"/>
          </w:tcPr>
          <w:p w14:paraId="65D079A3" w14:textId="2CE978E1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459500D7" w14:textId="77777777" w:rsidTr="00E92C1C">
        <w:tc>
          <w:tcPr>
            <w:tcW w:w="2272" w:type="dxa"/>
          </w:tcPr>
          <w:p w14:paraId="74B301AA" w14:textId="77777777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1253CE1F" w14:textId="25E3E867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684" w:type="dxa"/>
          </w:tcPr>
          <w:p w14:paraId="4344FA89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ID</w:t>
            </w:r>
            <w:proofErr w:type="spellEnd"/>
          </w:p>
          <w:p w14:paraId="34173C60" w14:textId="2C34D6F6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not found in the items array</w:t>
            </w:r>
          </w:p>
        </w:tc>
        <w:tc>
          <w:tcPr>
            <w:tcW w:w="1745" w:type="dxa"/>
          </w:tcPr>
          <w:p w14:paraId="13CF2CA7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tempProductID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7A7402CB" w14:textId="0DF0BF23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1</w:t>
            </w:r>
          </w:p>
        </w:tc>
        <w:tc>
          <w:tcPr>
            <w:tcW w:w="1333" w:type="dxa"/>
          </w:tcPr>
          <w:p w14:paraId="4F9C105E" w14:textId="2D0FBBC1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18" w:type="dxa"/>
          </w:tcPr>
          <w:p w14:paraId="312CD245" w14:textId="2BD4968D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2" w:type="dxa"/>
          </w:tcPr>
          <w:p w14:paraId="1F8B7F07" w14:textId="12724AA8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3399A4B6" w14:textId="77777777" w:rsidTr="00E92C1C">
        <w:tc>
          <w:tcPr>
            <w:tcW w:w="2272" w:type="dxa"/>
          </w:tcPr>
          <w:p w14:paraId="2298470C" w14:textId="65AFF245" w:rsidR="00E92C1C" w:rsidRP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countBuyItems</w:t>
            </w:r>
            <w:proofErr w:type="spellEnd"/>
          </w:p>
        </w:tc>
        <w:tc>
          <w:tcPr>
            <w:tcW w:w="376" w:type="dxa"/>
          </w:tcPr>
          <w:p w14:paraId="46EA60F0" w14:textId="1411176D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84" w:type="dxa"/>
          </w:tcPr>
          <w:p w14:paraId="2895BF44" w14:textId="62EBBECD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Items.txt” pointer is assigned containing 1 item</w:t>
            </w:r>
          </w:p>
        </w:tc>
        <w:tc>
          <w:tcPr>
            <w:tcW w:w="1745" w:type="dxa"/>
          </w:tcPr>
          <w:p w14:paraId="3FB39B84" w14:textId="092E1061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  <w:r w:rsidRPr="00E92C1C">
              <w:rPr>
                <w:rFonts w:ascii="Arial" w:hAnsi="Arial" w:cs="Arial"/>
              </w:rPr>
              <w:t xml:space="preserve"> 123</w:t>
            </w:r>
          </w:p>
          <w:p w14:paraId="6861ED58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T-shirt</w:t>
            </w:r>
          </w:p>
          <w:p w14:paraId="0FDB41C2" w14:textId="24548CA6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69765B75" w14:textId="510FA294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ic</w:t>
            </w:r>
          </w:p>
          <w:p w14:paraId="13D752A5" w14:textId="6553B5CA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150</w:t>
            </w:r>
          </w:p>
        </w:tc>
        <w:tc>
          <w:tcPr>
            <w:tcW w:w="1333" w:type="dxa"/>
          </w:tcPr>
          <w:p w14:paraId="468A4D99" w14:textId="5771FDAB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18" w:type="dxa"/>
          </w:tcPr>
          <w:p w14:paraId="42CFAF43" w14:textId="0DB5446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2" w:type="dxa"/>
          </w:tcPr>
          <w:p w14:paraId="34837E86" w14:textId="7E0DEC3F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358481A8" w14:textId="77777777" w:rsidTr="00E92C1C">
        <w:tc>
          <w:tcPr>
            <w:tcW w:w="2272" w:type="dxa"/>
          </w:tcPr>
          <w:p w14:paraId="6D107816" w14:textId="42A3FF2D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2BDBCA59" w14:textId="6EBC651F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684" w:type="dxa"/>
          </w:tcPr>
          <w:p w14:paraId="29EE709B" w14:textId="7423C0FE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Items.txt” pointer is assigned containing 2 items</w:t>
            </w:r>
          </w:p>
        </w:tc>
        <w:tc>
          <w:tcPr>
            <w:tcW w:w="1745" w:type="dxa"/>
          </w:tcPr>
          <w:p w14:paraId="52012FE6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  <w:r w:rsidRPr="00E92C1C">
              <w:rPr>
                <w:rFonts w:ascii="Arial" w:hAnsi="Arial" w:cs="Arial"/>
              </w:rPr>
              <w:t xml:space="preserve"> 123</w:t>
            </w:r>
          </w:p>
          <w:p w14:paraId="12975B1B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T-shirt</w:t>
            </w:r>
          </w:p>
          <w:p w14:paraId="538ED866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2A10A6BC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ic</w:t>
            </w:r>
          </w:p>
          <w:p w14:paraId="345A7D7B" w14:textId="77777777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150</w:t>
            </w:r>
          </w:p>
          <w:p w14:paraId="2E359403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28778518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1D75091E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0E8C9CFF" w14:textId="7AD517EF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00</w:t>
            </w:r>
            <w:r w:rsidRPr="00E92C1C">
              <w:rPr>
                <w:rFonts w:ascii="Arial" w:hAnsi="Arial" w:cs="Arial"/>
              </w:rPr>
              <w:t xml:space="preserve"> 123</w:t>
            </w:r>
          </w:p>
          <w:p w14:paraId="436F96C9" w14:textId="7ED9452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o Shirt</w:t>
            </w:r>
          </w:p>
          <w:p w14:paraId="2AF8870B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1B618BA9" w14:textId="47451E4A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sleeved</w:t>
            </w:r>
          </w:p>
          <w:p w14:paraId="3B62AD98" w14:textId="03CA6F85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0</w:t>
            </w:r>
          </w:p>
        </w:tc>
        <w:tc>
          <w:tcPr>
            <w:tcW w:w="1333" w:type="dxa"/>
          </w:tcPr>
          <w:p w14:paraId="53AA7E67" w14:textId="46B331AD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</w:t>
            </w:r>
          </w:p>
        </w:tc>
        <w:tc>
          <w:tcPr>
            <w:tcW w:w="1318" w:type="dxa"/>
          </w:tcPr>
          <w:p w14:paraId="4EC01B9F" w14:textId="6385A4C5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22" w:type="dxa"/>
          </w:tcPr>
          <w:p w14:paraId="3AF0734F" w14:textId="190EFB20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7A9E8788" w14:textId="77777777" w:rsidTr="00E92C1C">
        <w:tc>
          <w:tcPr>
            <w:tcW w:w="2272" w:type="dxa"/>
          </w:tcPr>
          <w:p w14:paraId="7B76F9DC" w14:textId="77777777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1E5C6FF9" w14:textId="4C803CC3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684" w:type="dxa"/>
          </w:tcPr>
          <w:p w14:paraId="5B407175" w14:textId="687F1942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Items.txt” pointer is NULL</w:t>
            </w:r>
          </w:p>
        </w:tc>
        <w:tc>
          <w:tcPr>
            <w:tcW w:w="1745" w:type="dxa"/>
          </w:tcPr>
          <w:p w14:paraId="524D72B7" w14:textId="62390D8E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data</w:t>
            </w:r>
          </w:p>
        </w:tc>
        <w:tc>
          <w:tcPr>
            <w:tcW w:w="1333" w:type="dxa"/>
          </w:tcPr>
          <w:p w14:paraId="0036AED3" w14:textId="5F17BB6B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4CDD8E0C" w14:textId="2C7DDDB3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6A9F4171" w14:textId="41C9F3FA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068F5CEC" w14:textId="77777777" w:rsidTr="00E92C1C">
        <w:tc>
          <w:tcPr>
            <w:tcW w:w="2272" w:type="dxa"/>
          </w:tcPr>
          <w:p w14:paraId="00770324" w14:textId="5A417D05" w:rsidR="00E92C1C" w:rsidRP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countItems</w:t>
            </w:r>
            <w:proofErr w:type="spellEnd"/>
          </w:p>
        </w:tc>
        <w:tc>
          <w:tcPr>
            <w:tcW w:w="376" w:type="dxa"/>
          </w:tcPr>
          <w:p w14:paraId="70C02091" w14:textId="6EA7F142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84" w:type="dxa"/>
          </w:tcPr>
          <w:p w14:paraId="15AE4621" w14:textId="019A6D9E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 items are stored in the items array with the given </w:t>
            </w:r>
            <w:proofErr w:type="spellStart"/>
            <w:r>
              <w:rPr>
                <w:rFonts w:ascii="Arial" w:hAnsi="Arial" w:cs="Arial"/>
              </w:rPr>
              <w:t>userID</w:t>
            </w:r>
            <w:proofErr w:type="spellEnd"/>
          </w:p>
        </w:tc>
        <w:tc>
          <w:tcPr>
            <w:tcW w:w="1745" w:type="dxa"/>
          </w:tcPr>
          <w:p w14:paraId="68F40735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serID</w:t>
            </w:r>
            <w:proofErr w:type="spellEnd"/>
            <w:r>
              <w:rPr>
                <w:rFonts w:ascii="Arial" w:hAnsi="Arial" w:cs="Arial"/>
              </w:rPr>
              <w:t>: 123</w:t>
            </w:r>
          </w:p>
          <w:p w14:paraId="51EF039B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57B736D0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  <w:r w:rsidRPr="00E92C1C">
              <w:rPr>
                <w:rFonts w:ascii="Arial" w:hAnsi="Arial" w:cs="Arial"/>
              </w:rPr>
              <w:t xml:space="preserve"> </w:t>
            </w:r>
            <w:r w:rsidRPr="00E92C1C">
              <w:rPr>
                <w:rFonts w:ascii="Arial" w:hAnsi="Arial" w:cs="Arial"/>
                <w:b/>
                <w:bCs/>
              </w:rPr>
              <w:t>123</w:t>
            </w:r>
          </w:p>
          <w:p w14:paraId="2ABEA32E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T-shirt</w:t>
            </w:r>
          </w:p>
          <w:p w14:paraId="6E86D87A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462BA613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ic</w:t>
            </w:r>
          </w:p>
          <w:p w14:paraId="2A34EA6C" w14:textId="7AE311BB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150</w:t>
            </w:r>
          </w:p>
          <w:p w14:paraId="4B120D52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0E95E5B3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</w:t>
            </w:r>
            <w:r w:rsidRPr="00E92C1C">
              <w:rPr>
                <w:rFonts w:ascii="Arial" w:hAnsi="Arial" w:cs="Arial"/>
              </w:rPr>
              <w:t xml:space="preserve"> </w:t>
            </w:r>
            <w:r w:rsidRPr="00E92C1C">
              <w:rPr>
                <w:rFonts w:ascii="Arial" w:hAnsi="Arial" w:cs="Arial"/>
                <w:b/>
                <w:bCs/>
              </w:rPr>
              <w:t>123</w:t>
            </w:r>
          </w:p>
          <w:p w14:paraId="2799AE83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o Shirt</w:t>
            </w:r>
          </w:p>
          <w:p w14:paraId="4DC8B10E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273D3B48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sleeved</w:t>
            </w:r>
          </w:p>
          <w:p w14:paraId="59C50AC5" w14:textId="27BD1A03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0</w:t>
            </w:r>
          </w:p>
        </w:tc>
        <w:tc>
          <w:tcPr>
            <w:tcW w:w="1333" w:type="dxa"/>
          </w:tcPr>
          <w:p w14:paraId="773B1CE7" w14:textId="319D450E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318" w:type="dxa"/>
          </w:tcPr>
          <w:p w14:paraId="31D0B4FE" w14:textId="796EE6C6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22" w:type="dxa"/>
          </w:tcPr>
          <w:p w14:paraId="2EBC3D7B" w14:textId="2E983F14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5AF61A15" w14:textId="77777777" w:rsidTr="00E92C1C">
        <w:tc>
          <w:tcPr>
            <w:tcW w:w="2272" w:type="dxa"/>
          </w:tcPr>
          <w:p w14:paraId="1BD55F4C" w14:textId="77777777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63B5AC5E" w14:textId="3BDF6AD0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684" w:type="dxa"/>
          </w:tcPr>
          <w:p w14:paraId="4BA2701C" w14:textId="2114D5D4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 items are stored in the items array with the given </w:t>
            </w:r>
            <w:proofErr w:type="spellStart"/>
            <w:r>
              <w:rPr>
                <w:rFonts w:ascii="Arial" w:hAnsi="Arial" w:cs="Arial"/>
              </w:rPr>
              <w:t>userID</w:t>
            </w:r>
            <w:proofErr w:type="spellEnd"/>
          </w:p>
        </w:tc>
        <w:tc>
          <w:tcPr>
            <w:tcW w:w="1745" w:type="dxa"/>
          </w:tcPr>
          <w:p w14:paraId="704DAE9B" w14:textId="77777777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serID</w:t>
            </w:r>
            <w:proofErr w:type="spellEnd"/>
            <w:r>
              <w:rPr>
                <w:rFonts w:ascii="Arial" w:hAnsi="Arial" w:cs="Arial"/>
              </w:rPr>
              <w:t>: 123</w:t>
            </w:r>
          </w:p>
          <w:p w14:paraId="6F3063C5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2E707953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  <w:r w:rsidRPr="00E92C1C">
              <w:rPr>
                <w:rFonts w:ascii="Arial" w:hAnsi="Arial" w:cs="Arial"/>
              </w:rPr>
              <w:t xml:space="preserve"> </w:t>
            </w:r>
            <w:r w:rsidRPr="00E92C1C">
              <w:rPr>
                <w:rFonts w:ascii="Arial" w:hAnsi="Arial" w:cs="Arial"/>
                <w:b/>
                <w:bCs/>
              </w:rPr>
              <w:t>123</w:t>
            </w:r>
          </w:p>
          <w:p w14:paraId="2BEB2944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T-shirt</w:t>
            </w:r>
          </w:p>
          <w:p w14:paraId="779ACD72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08C89404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ic</w:t>
            </w:r>
          </w:p>
          <w:p w14:paraId="31B3B378" w14:textId="4E49D4ED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150</w:t>
            </w:r>
          </w:p>
        </w:tc>
        <w:tc>
          <w:tcPr>
            <w:tcW w:w="1333" w:type="dxa"/>
          </w:tcPr>
          <w:p w14:paraId="55F8DF81" w14:textId="017A6D2E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318" w:type="dxa"/>
          </w:tcPr>
          <w:p w14:paraId="47A33AB2" w14:textId="50BB3276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22" w:type="dxa"/>
          </w:tcPr>
          <w:p w14:paraId="5C0F888B" w14:textId="388BADEA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36C8FEBC" w14:textId="77777777" w:rsidTr="00E92C1C">
        <w:tc>
          <w:tcPr>
            <w:tcW w:w="2272" w:type="dxa"/>
          </w:tcPr>
          <w:p w14:paraId="38FE929B" w14:textId="77777777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194B13CF" w14:textId="05116E87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684" w:type="dxa"/>
          </w:tcPr>
          <w:p w14:paraId="7043BB52" w14:textId="1C073053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items are stored in the items array with the given </w:t>
            </w:r>
            <w:proofErr w:type="spellStart"/>
            <w:r>
              <w:rPr>
                <w:rFonts w:ascii="Arial" w:hAnsi="Arial" w:cs="Arial"/>
              </w:rPr>
              <w:t>userID</w:t>
            </w:r>
            <w:proofErr w:type="spellEnd"/>
          </w:p>
        </w:tc>
        <w:tc>
          <w:tcPr>
            <w:tcW w:w="1745" w:type="dxa"/>
          </w:tcPr>
          <w:p w14:paraId="3E5E8ABC" w14:textId="07F824E2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userID</w:t>
            </w:r>
            <w:proofErr w:type="spellEnd"/>
            <w:r>
              <w:rPr>
                <w:rFonts w:ascii="Arial" w:hAnsi="Arial" w:cs="Arial"/>
              </w:rPr>
              <w:t>: 17</w:t>
            </w:r>
          </w:p>
          <w:p w14:paraId="4BFD2D28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4ABA2FB9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  <w:r w:rsidRPr="00E92C1C">
              <w:rPr>
                <w:rFonts w:ascii="Arial" w:hAnsi="Arial" w:cs="Arial"/>
              </w:rPr>
              <w:t xml:space="preserve"> </w:t>
            </w:r>
            <w:r w:rsidRPr="00E92C1C">
              <w:rPr>
                <w:rFonts w:ascii="Arial" w:hAnsi="Arial" w:cs="Arial"/>
                <w:b/>
                <w:bCs/>
              </w:rPr>
              <w:t>123</w:t>
            </w:r>
          </w:p>
          <w:p w14:paraId="63C59E07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T-shirt</w:t>
            </w:r>
          </w:p>
          <w:p w14:paraId="2F4C59DF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1F2085FF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ic</w:t>
            </w:r>
          </w:p>
          <w:p w14:paraId="3DC15424" w14:textId="77777777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150</w:t>
            </w:r>
          </w:p>
          <w:p w14:paraId="3CC5AE03" w14:textId="77777777" w:rsidR="00E92C1C" w:rsidRDefault="00E92C1C" w:rsidP="00E92C1C">
            <w:pPr>
              <w:rPr>
                <w:rFonts w:ascii="Arial" w:hAnsi="Arial" w:cs="Arial"/>
              </w:rPr>
            </w:pPr>
          </w:p>
          <w:p w14:paraId="06B18721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</w:t>
            </w:r>
            <w:r w:rsidRPr="00E92C1C">
              <w:rPr>
                <w:rFonts w:ascii="Arial" w:hAnsi="Arial" w:cs="Arial"/>
              </w:rPr>
              <w:t xml:space="preserve"> </w:t>
            </w:r>
            <w:r w:rsidRPr="00E92C1C">
              <w:rPr>
                <w:rFonts w:ascii="Arial" w:hAnsi="Arial" w:cs="Arial"/>
                <w:b/>
                <w:bCs/>
              </w:rPr>
              <w:t>123</w:t>
            </w:r>
          </w:p>
          <w:p w14:paraId="6399AEE4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lo Shirt</w:t>
            </w:r>
          </w:p>
          <w:p w14:paraId="19D7399F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E92C1C">
              <w:rPr>
                <w:rFonts w:ascii="Arial" w:hAnsi="Arial" w:cs="Arial"/>
              </w:rPr>
              <w:t>lothing</w:t>
            </w:r>
          </w:p>
          <w:p w14:paraId="70CA459A" w14:textId="77777777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sleeved</w:t>
            </w:r>
          </w:p>
          <w:p w14:paraId="717631CC" w14:textId="2DFB962D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  <w:r w:rsidRPr="00E92C1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0</w:t>
            </w:r>
          </w:p>
        </w:tc>
        <w:tc>
          <w:tcPr>
            <w:tcW w:w="1333" w:type="dxa"/>
          </w:tcPr>
          <w:p w14:paraId="5E61466F" w14:textId="55ABA3B4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54D7FCBF" w14:textId="34B413A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7D07FEDA" w14:textId="7B637ACF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2B11A183" w14:textId="77777777" w:rsidTr="00E92C1C">
        <w:tc>
          <w:tcPr>
            <w:tcW w:w="2272" w:type="dxa"/>
          </w:tcPr>
          <w:p w14:paraId="76D9D1BF" w14:textId="57E00060" w:rsidR="00E92C1C" w:rsidRP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 w:rsidRPr="00E92C1C">
              <w:rPr>
                <w:rFonts w:ascii="Arial" w:hAnsi="Arial" w:cs="Arial"/>
              </w:rPr>
              <w:t>extractDate</w:t>
            </w:r>
            <w:proofErr w:type="spellEnd"/>
          </w:p>
        </w:tc>
        <w:tc>
          <w:tcPr>
            <w:tcW w:w="376" w:type="dxa"/>
          </w:tcPr>
          <w:p w14:paraId="1D5082B3" w14:textId="08C9F708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1684" w:type="dxa"/>
          </w:tcPr>
          <w:p w14:paraId="34B2DFAD" w14:textId="7B308F28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arameter contains the appropriate format</w:t>
            </w:r>
          </w:p>
        </w:tc>
        <w:tc>
          <w:tcPr>
            <w:tcW w:w="1745" w:type="dxa"/>
          </w:tcPr>
          <w:p w14:paraId="00CAD0F3" w14:textId="1AE3C438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trDate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4D3BB0BC" w14:textId="038AD99B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10/17/2022”</w:t>
            </w:r>
          </w:p>
        </w:tc>
        <w:tc>
          <w:tcPr>
            <w:tcW w:w="1333" w:type="dxa"/>
          </w:tcPr>
          <w:p w14:paraId="05F801AE" w14:textId="301B4E3A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1017</w:t>
            </w:r>
          </w:p>
        </w:tc>
        <w:tc>
          <w:tcPr>
            <w:tcW w:w="1318" w:type="dxa"/>
          </w:tcPr>
          <w:p w14:paraId="16651A79" w14:textId="049F5F32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21017</w:t>
            </w:r>
          </w:p>
        </w:tc>
        <w:tc>
          <w:tcPr>
            <w:tcW w:w="622" w:type="dxa"/>
          </w:tcPr>
          <w:p w14:paraId="3FB55884" w14:textId="7113BB61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74709855" w14:textId="77777777" w:rsidTr="00E92C1C">
        <w:tc>
          <w:tcPr>
            <w:tcW w:w="2272" w:type="dxa"/>
          </w:tcPr>
          <w:p w14:paraId="37D33A45" w14:textId="77777777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3D6F39EA" w14:textId="4716940B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1684" w:type="dxa"/>
          </w:tcPr>
          <w:p w14:paraId="6F0D9F78" w14:textId="3F720E3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arameter does not contain the appropriate format</w:t>
            </w:r>
          </w:p>
        </w:tc>
        <w:tc>
          <w:tcPr>
            <w:tcW w:w="1745" w:type="dxa"/>
          </w:tcPr>
          <w:p w14:paraId="15667657" w14:textId="59300EAC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trDate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78ABBA26" w14:textId="2EEB569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“10/1/72022”</w:t>
            </w:r>
          </w:p>
        </w:tc>
        <w:tc>
          <w:tcPr>
            <w:tcW w:w="1333" w:type="dxa"/>
          </w:tcPr>
          <w:p w14:paraId="6F1131DF" w14:textId="2CB0150E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720221001</w:t>
            </w:r>
          </w:p>
        </w:tc>
        <w:tc>
          <w:tcPr>
            <w:tcW w:w="1318" w:type="dxa"/>
          </w:tcPr>
          <w:p w14:paraId="01B331C6" w14:textId="08047A2B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720221001</w:t>
            </w:r>
          </w:p>
        </w:tc>
        <w:tc>
          <w:tcPr>
            <w:tcW w:w="622" w:type="dxa"/>
          </w:tcPr>
          <w:p w14:paraId="528932D9" w14:textId="2ECF65F1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  <w:tr w:rsidR="00E92C1C" w:rsidRPr="00E92C1C" w14:paraId="0DE182CC" w14:textId="77777777" w:rsidTr="00E92C1C">
        <w:tc>
          <w:tcPr>
            <w:tcW w:w="2272" w:type="dxa"/>
          </w:tcPr>
          <w:p w14:paraId="51BE33EA" w14:textId="77777777" w:rsidR="00E92C1C" w:rsidRPr="00E92C1C" w:rsidRDefault="00E92C1C" w:rsidP="00E92C1C">
            <w:pPr>
              <w:rPr>
                <w:rFonts w:ascii="Arial" w:hAnsi="Arial" w:cs="Arial"/>
              </w:rPr>
            </w:pPr>
          </w:p>
        </w:tc>
        <w:tc>
          <w:tcPr>
            <w:tcW w:w="376" w:type="dxa"/>
          </w:tcPr>
          <w:p w14:paraId="08DA77D8" w14:textId="483A554B" w:rsid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684" w:type="dxa"/>
          </w:tcPr>
          <w:p w14:paraId="40345928" w14:textId="441D295A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arameter contains letters</w:t>
            </w:r>
          </w:p>
        </w:tc>
        <w:tc>
          <w:tcPr>
            <w:tcW w:w="1745" w:type="dxa"/>
          </w:tcPr>
          <w:p w14:paraId="2A0BBC22" w14:textId="153E602E" w:rsidR="00E92C1C" w:rsidRDefault="00E92C1C" w:rsidP="00E92C1C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trDate</w:t>
            </w:r>
            <w:proofErr w:type="spellEnd"/>
            <w:r>
              <w:rPr>
                <w:rFonts w:ascii="Arial" w:hAnsi="Arial" w:cs="Arial"/>
              </w:rPr>
              <w:t>:</w:t>
            </w:r>
          </w:p>
          <w:p w14:paraId="334D3C82" w14:textId="23AFCB01" w:rsidR="00E92C1C" w:rsidRPr="00E92C1C" w:rsidRDefault="00E92C1C" w:rsidP="00E92C1C">
            <w:pPr>
              <w:rPr>
                <w:rFonts w:ascii="Arial" w:hAnsi="Arial" w:cs="Arial"/>
              </w:rPr>
            </w:pPr>
            <w:r w:rsidRPr="00E92C1C">
              <w:rPr>
                <w:rFonts w:ascii="Arial" w:hAnsi="Arial" w:cs="Arial"/>
              </w:rPr>
              <w:t>"test/"</w:t>
            </w:r>
          </w:p>
        </w:tc>
        <w:tc>
          <w:tcPr>
            <w:tcW w:w="1333" w:type="dxa"/>
          </w:tcPr>
          <w:p w14:paraId="35170D10" w14:textId="14FC8BA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318" w:type="dxa"/>
          </w:tcPr>
          <w:p w14:paraId="505CDD61" w14:textId="3786F97C" w:rsidR="00E92C1C" w:rsidRPr="00E92C1C" w:rsidRDefault="00E92C1C" w:rsidP="00E92C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22" w:type="dxa"/>
          </w:tcPr>
          <w:p w14:paraId="15A59F6B" w14:textId="501DE622" w:rsidR="00E92C1C" w:rsidRPr="005B5CDB" w:rsidRDefault="00E92C1C" w:rsidP="00E92C1C">
            <w:pPr>
              <w:rPr>
                <w:rFonts w:ascii="Arial" w:hAnsi="Arial" w:cs="Arial"/>
                <w:b/>
                <w:bCs/>
              </w:rPr>
            </w:pPr>
            <w:r w:rsidRPr="005B5CDB">
              <w:rPr>
                <w:rFonts w:ascii="Arial" w:hAnsi="Arial" w:cs="Arial"/>
                <w:b/>
                <w:bCs/>
              </w:rPr>
              <w:t>P</w:t>
            </w:r>
          </w:p>
        </w:tc>
      </w:tr>
    </w:tbl>
    <w:p w14:paraId="6B3A4C17" w14:textId="35D6BA8F" w:rsidR="001000A5" w:rsidRPr="00E92C1C" w:rsidRDefault="00000000">
      <w:pPr>
        <w:rPr>
          <w:rFonts w:ascii="Arial" w:hAnsi="Arial" w:cs="Arial"/>
        </w:rPr>
      </w:pPr>
    </w:p>
    <w:sectPr w:rsidR="001000A5" w:rsidRPr="00E92C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xNDa3MDMwNzM2NDBQ0lEKTi0uzszPAykwrAUAbJQPrSwAAAA="/>
  </w:docVars>
  <w:rsids>
    <w:rsidRoot w:val="00E92C1C"/>
    <w:rsid w:val="005B5CDB"/>
    <w:rsid w:val="007E5E88"/>
    <w:rsid w:val="00985D5C"/>
    <w:rsid w:val="00B724E7"/>
    <w:rsid w:val="00C85C39"/>
    <w:rsid w:val="00DD5C6F"/>
    <w:rsid w:val="00E92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D856B"/>
  <w15:chartTrackingRefBased/>
  <w15:docId w15:val="{344DE214-B9E6-46CC-982E-A131EC57E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2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ven Carleen Banez</dc:creator>
  <cp:keywords/>
  <dc:description/>
  <cp:lastModifiedBy>Cymbeline Anne  B. Lignes</cp:lastModifiedBy>
  <cp:revision>3</cp:revision>
  <dcterms:created xsi:type="dcterms:W3CDTF">2023-04-09T15:29:00Z</dcterms:created>
  <dcterms:modified xsi:type="dcterms:W3CDTF">2023-04-09T17:35:00Z</dcterms:modified>
</cp:coreProperties>
</file>